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29E04" w14:textId="77777777" w:rsidR="00DF02F1" w:rsidRPr="00DF02F1" w:rsidRDefault="00DF02F1" w:rsidP="00DF02F1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  <w:lang w:eastAsia="en-IN"/>
        </w:rPr>
      </w:pPr>
      <w:r w:rsidRPr="00DF02F1">
        <w:rPr>
          <w:rFonts w:ascii="Segoe UI" w:eastAsia="Times New Roman" w:hAnsi="Segoe UI" w:cs="Segoe UI"/>
          <w:color w:val="000000"/>
          <w:sz w:val="48"/>
          <w:szCs w:val="48"/>
          <w:lang w:eastAsia="en-IN"/>
        </w:rPr>
        <w:t>What is HTML?</w:t>
      </w:r>
    </w:p>
    <w:p w14:paraId="4EA4C2E3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stands for Hyper Text Markup Language</w:t>
      </w:r>
    </w:p>
    <w:p w14:paraId="21D56A97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is the standard markup language for creating Web pages</w:t>
      </w:r>
    </w:p>
    <w:p w14:paraId="1366DA75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describes the structure of a Web page</w:t>
      </w:r>
    </w:p>
    <w:p w14:paraId="6BD7656F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consists of a series of elements</w:t>
      </w:r>
    </w:p>
    <w:p w14:paraId="415B5699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elements tell the browser how to display the content</w:t>
      </w:r>
    </w:p>
    <w:p w14:paraId="68160E69" w14:textId="77777777" w:rsidR="00DF02F1" w:rsidRPr="00DF02F1" w:rsidRDefault="00DF02F1" w:rsidP="00DF02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HTML elements label pieces of content such as "this is a heading", "this is a paragraph", "this is a link", etc.</w:t>
      </w:r>
    </w:p>
    <w:p w14:paraId="46DB583E" w14:textId="46DBA30D" w:rsidR="00030977" w:rsidRDefault="00030977"/>
    <w:p w14:paraId="409C6F6E" w14:textId="77777777" w:rsidR="00DF02F1" w:rsidRDefault="00DF02F1" w:rsidP="00DF02F1">
      <w:pPr>
        <w:pStyle w:val="Heading3"/>
        <w:spacing w:before="150" w:after="150"/>
        <w:rPr>
          <w:rFonts w:ascii="Segoe UI" w:hAnsi="Segoe UI" w:cs="Segoe UI"/>
          <w:color w:val="000000"/>
          <w:sz w:val="36"/>
          <w:szCs w:val="36"/>
        </w:rPr>
      </w:pPr>
      <w:r>
        <w:rPr>
          <w:rFonts w:ascii="Segoe UI" w:hAnsi="Segoe UI" w:cs="Segoe UI"/>
          <w:b/>
          <w:bCs/>
          <w:color w:val="000000"/>
          <w:sz w:val="36"/>
          <w:szCs w:val="36"/>
        </w:rPr>
        <w:t>Example</w:t>
      </w:r>
    </w:p>
    <w:p w14:paraId="4C6BA8B9" w14:textId="77777777" w:rsidR="00DF02F1" w:rsidRDefault="00DF02F1" w:rsidP="00DF02F1">
      <w:pPr>
        <w:shd w:val="clear" w:color="auto" w:fill="FFFFFF"/>
        <w:rPr>
          <w:rFonts w:ascii="Consolas" w:hAnsi="Consolas" w:cs="Times New Roman"/>
          <w:color w:val="000000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!DOCTYP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t>Page Title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titl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body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t>My First Heading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t>My first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body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tml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730B1398" w14:textId="77777777" w:rsidR="00DF02F1" w:rsidRDefault="00DF02F1"/>
    <w:p w14:paraId="5EA5DC59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!DOCTYPE html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declaration defines that this document is an HTML5 document</w:t>
      </w:r>
    </w:p>
    <w:p w14:paraId="1C033054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html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is the root element of an HTML page</w:t>
      </w:r>
    </w:p>
    <w:p w14:paraId="4161D2DE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head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contains meta information about the HTML page</w:t>
      </w:r>
    </w:p>
    <w:p w14:paraId="60E36C02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title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specifies a title for the HTML page (which is shown in the browser's title bar or in the page's tab)</w:t>
      </w:r>
    </w:p>
    <w:p w14:paraId="0FB36F02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body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defines the document's body, and is a container for all the visible contents, such as headings, paragraphs, images, hyperlinks, tables, lists, etc.</w:t>
      </w:r>
    </w:p>
    <w:p w14:paraId="71B650E0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h1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defines a large heading</w:t>
      </w:r>
    </w:p>
    <w:p w14:paraId="7A49A791" w14:textId="77777777" w:rsidR="00DF02F1" w:rsidRPr="00DF02F1" w:rsidRDefault="00DF02F1" w:rsidP="00DF02F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</w:pP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The </w:t>
      </w:r>
      <w:r w:rsidRPr="00DF02F1">
        <w:rPr>
          <w:rFonts w:ascii="Consolas" w:eastAsia="Times New Roman" w:hAnsi="Consolas" w:cs="Courier New"/>
          <w:color w:val="DC143C"/>
          <w:sz w:val="20"/>
          <w:szCs w:val="20"/>
          <w:lang w:eastAsia="en-IN"/>
        </w:rPr>
        <w:t>&lt;p&gt;</w:t>
      </w:r>
      <w:r w:rsidRPr="00DF02F1">
        <w:rPr>
          <w:rFonts w:ascii="Verdana" w:eastAsia="Times New Roman" w:hAnsi="Verdana" w:cs="Times New Roman"/>
          <w:color w:val="000000"/>
          <w:sz w:val="23"/>
          <w:szCs w:val="23"/>
          <w:lang w:eastAsia="en-IN"/>
        </w:rPr>
        <w:t> element defines a paragraph</w:t>
      </w:r>
    </w:p>
    <w:p w14:paraId="5CA1C9F9" w14:textId="7DB10EA9" w:rsidR="00DF02F1" w:rsidRDefault="00DF02F1"/>
    <w:p w14:paraId="0C8C5871" w14:textId="7F29A204" w:rsidR="009C038A" w:rsidRDefault="009C038A"/>
    <w:p w14:paraId="7B3971C7" w14:textId="65CEE916" w:rsidR="009C038A" w:rsidRDefault="009C038A"/>
    <w:p w14:paraId="4DD0CC54" w14:textId="5E3B9C76" w:rsidR="009C038A" w:rsidRDefault="009C038A"/>
    <w:p w14:paraId="2FEE54ED" w14:textId="276002D4" w:rsidR="009C038A" w:rsidRDefault="009C038A">
      <w:r>
        <w:rPr>
          <w:noProof/>
        </w:rPr>
        <w:lastRenderedPageBreak/>
        <w:drawing>
          <wp:inline distT="0" distB="0" distL="0" distR="0" wp14:anchorId="0DAA00C9" wp14:editId="5BD2DDFB">
            <wp:extent cx="5730875" cy="370268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70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956C2" w14:textId="2C4E6829" w:rsidR="009C038A" w:rsidRDefault="009C038A"/>
    <w:p w14:paraId="2ACFC16B" w14:textId="77777777" w:rsidR="009C038A" w:rsidRDefault="009C038A" w:rsidP="009C038A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t>HTML History</w:t>
      </w:r>
    </w:p>
    <w:p w14:paraId="7F3BF691" w14:textId="77777777" w:rsidR="009C038A" w:rsidRDefault="009C038A" w:rsidP="009C038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ince the early days of the World Wide Web, there have been many versions of HTML:</w:t>
      </w:r>
    </w:p>
    <w:tbl>
      <w:tblPr>
        <w:tblW w:w="5720" w:type="dxa"/>
        <w:tblLook w:val="04A0" w:firstRow="1" w:lastRow="0" w:firstColumn="1" w:lastColumn="0" w:noHBand="0" w:noVBand="1"/>
      </w:tblPr>
      <w:tblGrid>
        <w:gridCol w:w="1002"/>
        <w:gridCol w:w="4718"/>
      </w:tblGrid>
      <w:tr w:rsidR="00852583" w:rsidRPr="00852583" w14:paraId="3542824B" w14:textId="77777777" w:rsidTr="00852583">
        <w:trPr>
          <w:trHeight w:val="315"/>
        </w:trPr>
        <w:tc>
          <w:tcPr>
            <w:tcW w:w="960" w:type="dxa"/>
            <w:tcBorders>
              <w:top w:val="single" w:sz="8" w:space="0" w:color="CCCCCC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3ECE2200" w14:textId="77777777" w:rsidR="00852583" w:rsidRPr="00852583" w:rsidRDefault="00852583" w:rsidP="00852583">
            <w:pPr>
              <w:spacing w:after="0" w:line="240" w:lineRule="auto"/>
              <w:ind w:firstLineChars="100" w:firstLine="221"/>
              <w:rPr>
                <w:rFonts w:ascii="Verdana" w:eastAsia="Times New Roman" w:hAnsi="Verdana" w:cs="Calibri"/>
                <w:b/>
                <w:bCs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b/>
                <w:bCs/>
                <w:color w:val="000000"/>
                <w:lang w:eastAsia="en-IN"/>
              </w:rPr>
              <w:t>Year</w:t>
            </w:r>
          </w:p>
        </w:tc>
        <w:tc>
          <w:tcPr>
            <w:tcW w:w="4760" w:type="dxa"/>
            <w:tcBorders>
              <w:top w:val="single" w:sz="8" w:space="0" w:color="CCCCCC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04FB3C3C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b/>
                <w:bCs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b/>
                <w:bCs/>
                <w:color w:val="000000"/>
                <w:lang w:eastAsia="en-IN"/>
              </w:rPr>
              <w:t>Version</w:t>
            </w:r>
          </w:p>
        </w:tc>
      </w:tr>
      <w:tr w:rsidR="00852583" w:rsidRPr="00852583" w14:paraId="38035B8E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538D4F70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89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6F2D4D82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Tim Berners-Lee invented www</w:t>
            </w:r>
          </w:p>
        </w:tc>
      </w:tr>
      <w:tr w:rsidR="00852583" w:rsidRPr="00852583" w14:paraId="672CD878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73DC1CA4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91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5E43B969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Tim Berners-Lee invented HTML</w:t>
            </w:r>
          </w:p>
        </w:tc>
      </w:tr>
      <w:tr w:rsidR="00852583" w:rsidRPr="00852583" w14:paraId="47FE7705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3E795FF1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93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51626D0D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Dave Raggett drafted HTML+</w:t>
            </w:r>
          </w:p>
        </w:tc>
      </w:tr>
      <w:tr w:rsidR="00852583" w:rsidRPr="00852583" w14:paraId="73A2B6A8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0828D8DB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95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2213FB77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HTML Working Group defined HTML 2.0</w:t>
            </w:r>
          </w:p>
        </w:tc>
      </w:tr>
      <w:tr w:rsidR="00852583" w:rsidRPr="00852583" w14:paraId="6FE2D74B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44462E3D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97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5368A084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W3C Recommendation: HTML 3.2</w:t>
            </w:r>
          </w:p>
        </w:tc>
      </w:tr>
      <w:tr w:rsidR="00852583" w:rsidRPr="00852583" w14:paraId="1DE366B5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6C6A554D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1999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46574AF5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W3C Recommendation: HTML 4.01</w:t>
            </w:r>
          </w:p>
        </w:tc>
      </w:tr>
      <w:tr w:rsidR="00852583" w:rsidRPr="00852583" w14:paraId="4F1478F8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37E7EF18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00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57CC2E2E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W3C Recommendation: XHTML 1.0</w:t>
            </w:r>
          </w:p>
        </w:tc>
      </w:tr>
      <w:tr w:rsidR="00852583" w:rsidRPr="00852583" w14:paraId="4B6F2651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5F71AF43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08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275D9022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WHATWG HTML5 First Public Draft</w:t>
            </w:r>
          </w:p>
        </w:tc>
      </w:tr>
      <w:tr w:rsidR="00852583" w:rsidRPr="00852583" w14:paraId="4A8E4321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021DD396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12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4D4AD305" w14:textId="77777777" w:rsidR="00852583" w:rsidRPr="00852583" w:rsidRDefault="00852583" w:rsidP="0085258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IN"/>
              </w:rPr>
            </w:pPr>
            <w:hyperlink r:id="rId6" w:tgtFrame="_blank" w:history="1">
              <w:r w:rsidRPr="00852583">
                <w:rPr>
                  <w:rFonts w:ascii="Calibri" w:eastAsia="Times New Roman" w:hAnsi="Calibri" w:cs="Calibri"/>
                  <w:color w:val="0563C1"/>
                  <w:u w:val="single"/>
                  <w:lang w:eastAsia="en-IN"/>
                </w:rPr>
                <w:t>WHATWG HTML5 Living Standard</w:t>
              </w:r>
            </w:hyperlink>
          </w:p>
        </w:tc>
      </w:tr>
      <w:tr w:rsidR="00852583" w:rsidRPr="00852583" w14:paraId="43371202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4EB23170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14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251F7779" w14:textId="77777777" w:rsidR="00852583" w:rsidRPr="00852583" w:rsidRDefault="00852583" w:rsidP="0085258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IN"/>
              </w:rPr>
            </w:pPr>
            <w:hyperlink r:id="rId7" w:tgtFrame="_blank" w:history="1">
              <w:r w:rsidRPr="00852583">
                <w:rPr>
                  <w:rFonts w:ascii="Calibri" w:eastAsia="Times New Roman" w:hAnsi="Calibri" w:cs="Calibri"/>
                  <w:color w:val="0563C1"/>
                  <w:u w:val="single"/>
                  <w:lang w:eastAsia="en-IN"/>
                </w:rPr>
                <w:t>W3C Recommendation: HTML5</w:t>
              </w:r>
            </w:hyperlink>
          </w:p>
        </w:tc>
      </w:tr>
      <w:tr w:rsidR="00852583" w:rsidRPr="00852583" w14:paraId="2FD6DA07" w14:textId="77777777" w:rsidTr="00852583">
        <w:trPr>
          <w:trHeight w:val="58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E7E9EB"/>
            <w:hideMark/>
          </w:tcPr>
          <w:p w14:paraId="32BAA148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16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E7E9EB"/>
            <w:hideMark/>
          </w:tcPr>
          <w:p w14:paraId="3CCA16BB" w14:textId="77777777" w:rsidR="00852583" w:rsidRPr="00852583" w:rsidRDefault="00852583" w:rsidP="00852583">
            <w:pPr>
              <w:spacing w:after="0" w:line="240" w:lineRule="auto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W3C Candidate Recommendation: HTML 5.1</w:t>
            </w:r>
          </w:p>
        </w:tc>
      </w:tr>
      <w:tr w:rsidR="00852583" w:rsidRPr="00852583" w14:paraId="0FEC9655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DDDDDD"/>
              <w:right w:val="nil"/>
            </w:tcBorders>
            <w:shd w:val="clear" w:color="000000" w:fill="FFFFFF"/>
            <w:hideMark/>
          </w:tcPr>
          <w:p w14:paraId="60770D11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17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DDDDDD"/>
              <w:right w:val="single" w:sz="8" w:space="0" w:color="CCCCCC"/>
            </w:tcBorders>
            <w:shd w:val="clear" w:color="000000" w:fill="FFFFFF"/>
            <w:hideMark/>
          </w:tcPr>
          <w:p w14:paraId="523D2CCD" w14:textId="77777777" w:rsidR="00852583" w:rsidRPr="00852583" w:rsidRDefault="00852583" w:rsidP="0085258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IN"/>
              </w:rPr>
            </w:pPr>
            <w:hyperlink r:id="rId8" w:tgtFrame="_blank" w:history="1">
              <w:r w:rsidRPr="00852583">
                <w:rPr>
                  <w:rFonts w:ascii="Calibri" w:eastAsia="Times New Roman" w:hAnsi="Calibri" w:cs="Calibri"/>
                  <w:color w:val="0563C1"/>
                  <w:u w:val="single"/>
                  <w:lang w:eastAsia="en-IN"/>
                </w:rPr>
                <w:t>W3C Recommendation: HTML5.1 2nd Edition</w:t>
              </w:r>
            </w:hyperlink>
          </w:p>
        </w:tc>
      </w:tr>
      <w:tr w:rsidR="00852583" w:rsidRPr="00852583" w14:paraId="61D008DC" w14:textId="77777777" w:rsidTr="00852583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CCCCCC"/>
              <w:bottom w:val="single" w:sz="8" w:space="0" w:color="CCCCCC"/>
              <w:right w:val="nil"/>
            </w:tcBorders>
            <w:shd w:val="clear" w:color="000000" w:fill="E7E9EB"/>
            <w:hideMark/>
          </w:tcPr>
          <w:p w14:paraId="024FF6E7" w14:textId="77777777" w:rsidR="00852583" w:rsidRPr="00852583" w:rsidRDefault="00852583" w:rsidP="00852583">
            <w:pPr>
              <w:spacing w:after="0" w:line="240" w:lineRule="auto"/>
              <w:ind w:firstLineChars="100" w:firstLine="220"/>
              <w:rPr>
                <w:rFonts w:ascii="Verdana" w:eastAsia="Times New Roman" w:hAnsi="Verdana" w:cs="Calibri"/>
                <w:color w:val="000000"/>
                <w:lang w:eastAsia="en-IN"/>
              </w:rPr>
            </w:pPr>
            <w:r w:rsidRPr="00852583">
              <w:rPr>
                <w:rFonts w:ascii="Verdana" w:eastAsia="Times New Roman" w:hAnsi="Verdana" w:cs="Calibri"/>
                <w:color w:val="000000"/>
                <w:lang w:eastAsia="en-IN"/>
              </w:rPr>
              <w:t>2017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CCCCCC"/>
              <w:right w:val="single" w:sz="8" w:space="0" w:color="CCCCCC"/>
            </w:tcBorders>
            <w:shd w:val="clear" w:color="000000" w:fill="E7E9EB"/>
            <w:hideMark/>
          </w:tcPr>
          <w:p w14:paraId="50BF9BFD" w14:textId="77777777" w:rsidR="00852583" w:rsidRPr="00852583" w:rsidRDefault="00852583" w:rsidP="00852583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IN"/>
              </w:rPr>
            </w:pPr>
            <w:hyperlink r:id="rId9" w:tgtFrame="_blank" w:history="1">
              <w:r w:rsidRPr="00852583">
                <w:rPr>
                  <w:rFonts w:ascii="Calibri" w:eastAsia="Times New Roman" w:hAnsi="Calibri" w:cs="Calibri"/>
                  <w:color w:val="0563C1"/>
                  <w:u w:val="single"/>
                  <w:lang w:eastAsia="en-IN"/>
                </w:rPr>
                <w:t>W3C Recommendation: HTML5.2</w:t>
              </w:r>
            </w:hyperlink>
          </w:p>
        </w:tc>
      </w:tr>
    </w:tbl>
    <w:p w14:paraId="56FEBA5F" w14:textId="04F0C980" w:rsidR="009C038A" w:rsidRDefault="009C038A"/>
    <w:p w14:paraId="0323BB5D" w14:textId="77777777" w:rsidR="00AE4AD8" w:rsidRDefault="00AE4AD8" w:rsidP="0069620F">
      <w:pPr>
        <w:tabs>
          <w:tab w:val="left" w:pos="6673"/>
        </w:tabs>
      </w:pPr>
    </w:p>
    <w:p w14:paraId="500DA732" w14:textId="77777777" w:rsidR="00E2470F" w:rsidRPr="00E2470F" w:rsidRDefault="00E2470F" w:rsidP="00E247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E2470F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lastRenderedPageBreak/>
        <w:t>HTML Layout Elements</w:t>
      </w:r>
    </w:p>
    <w:p w14:paraId="36D3F78A" w14:textId="77777777" w:rsidR="00E2470F" w:rsidRPr="00E2470F" w:rsidRDefault="00E2470F" w:rsidP="00E247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HTML has several semantic elements that define the different parts of a web page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20"/>
        <w:gridCol w:w="5606"/>
      </w:tblGrid>
      <w:tr w:rsidR="00E2470F" w:rsidRPr="00E2470F" w14:paraId="646E6BF4" w14:textId="77777777" w:rsidTr="00E2470F">
        <w:trPr>
          <w:tblCellSpacing w:w="15" w:type="dxa"/>
        </w:trPr>
        <w:tc>
          <w:tcPr>
            <w:tcW w:w="3375" w:type="dxa"/>
            <w:hideMark/>
          </w:tcPr>
          <w:p w14:paraId="7CCC42D2" w14:textId="02453555" w:rsidR="00E2470F" w:rsidRPr="00E2470F" w:rsidRDefault="00E2470F" w:rsidP="00E247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  <w:drawing>
                <wp:inline distT="0" distB="0" distL="0" distR="0" wp14:anchorId="72C72B36" wp14:editId="35907780">
                  <wp:extent cx="2086610" cy="2459990"/>
                  <wp:effectExtent l="0" t="0" r="8890" b="0"/>
                  <wp:docPr id="2" name="Picture 2" descr="HTML5 Semantic Ele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ML5 Semantic Elemen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6610" cy="2459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hideMark/>
          </w:tcPr>
          <w:p w14:paraId="432C5C63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header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 header for a document or a section</w:t>
            </w:r>
          </w:p>
          <w:p w14:paraId="17E12399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nav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 set of navigation links</w:t>
            </w:r>
          </w:p>
          <w:p w14:paraId="331F720F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section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 section in a document</w:t>
            </w:r>
          </w:p>
          <w:p w14:paraId="58677C3E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article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n independent, self-contained content</w:t>
            </w:r>
          </w:p>
          <w:p w14:paraId="15164BB7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aside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content aside from the content (like a sidebar)</w:t>
            </w:r>
          </w:p>
          <w:p w14:paraId="13636242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footer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 footer for a document or a section</w:t>
            </w:r>
          </w:p>
          <w:p w14:paraId="66BD28FC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details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dditional details that the user can open and close on demand</w:t>
            </w:r>
          </w:p>
          <w:p w14:paraId="01DA2F6E" w14:textId="77777777" w:rsidR="00E2470F" w:rsidRPr="00E2470F" w:rsidRDefault="00E2470F" w:rsidP="00E2470F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summary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- Defines a heading for the </w:t>
            </w:r>
            <w:r w:rsidRPr="00E247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&lt;details&gt;</w:t>
            </w: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lement</w:t>
            </w:r>
          </w:p>
          <w:p w14:paraId="2A5A474F" w14:textId="77777777" w:rsidR="00E2470F" w:rsidRPr="00E2470F" w:rsidRDefault="00E2470F" w:rsidP="00E2470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You can read more about semantic elements in our </w:t>
            </w:r>
            <w:hyperlink r:id="rId11" w:history="1">
              <w:r w:rsidRPr="00E2470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HTML Semantics</w:t>
              </w:r>
            </w:hyperlink>
            <w:r w:rsidRPr="00E247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hapter.</w:t>
            </w:r>
          </w:p>
        </w:tc>
      </w:tr>
    </w:tbl>
    <w:p w14:paraId="7B3060B4" w14:textId="77777777" w:rsidR="00E2470F" w:rsidRPr="00E2470F" w:rsidRDefault="00E2470F" w:rsidP="00E247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5DD1AE04">
          <v:rect id="_x0000_i1027" style="width:0;height:1.5pt" o:hralign="center" o:hrstd="t" o:hr="t" fillcolor="#a0a0a0" stroked="f"/>
        </w:pict>
      </w:r>
    </w:p>
    <w:p w14:paraId="09FADD45" w14:textId="77777777" w:rsidR="00E2470F" w:rsidRPr="00E2470F" w:rsidRDefault="00E2470F" w:rsidP="00E247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E2470F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HTML Layout Techniques</w:t>
      </w:r>
    </w:p>
    <w:p w14:paraId="7807478D" w14:textId="77777777" w:rsidR="00E2470F" w:rsidRPr="00E2470F" w:rsidRDefault="00E2470F" w:rsidP="00E247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There are four different techniques to create multicolumn layouts. Each technique has its pros and cons:</w:t>
      </w:r>
    </w:p>
    <w:p w14:paraId="4A50E1DC" w14:textId="77777777" w:rsidR="00E2470F" w:rsidRPr="00E2470F" w:rsidRDefault="00E2470F" w:rsidP="00E247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CSS framework</w:t>
      </w:r>
    </w:p>
    <w:p w14:paraId="1BF595A8" w14:textId="77777777" w:rsidR="00E2470F" w:rsidRPr="00E2470F" w:rsidRDefault="00E2470F" w:rsidP="00E247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CSS float property</w:t>
      </w:r>
    </w:p>
    <w:p w14:paraId="377B149D" w14:textId="77777777" w:rsidR="00E2470F" w:rsidRPr="00E2470F" w:rsidRDefault="00E2470F" w:rsidP="00E247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CSS flexbox</w:t>
      </w:r>
    </w:p>
    <w:p w14:paraId="07D2A8ED" w14:textId="77777777" w:rsidR="00E2470F" w:rsidRPr="00E2470F" w:rsidRDefault="00E2470F" w:rsidP="00E247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2470F">
        <w:rPr>
          <w:rFonts w:ascii="Times New Roman" w:eastAsia="Times New Roman" w:hAnsi="Times New Roman" w:cs="Times New Roman"/>
          <w:sz w:val="24"/>
          <w:szCs w:val="24"/>
          <w:lang w:eastAsia="en-IN"/>
        </w:rPr>
        <w:t>CSS grid</w:t>
      </w:r>
    </w:p>
    <w:p w14:paraId="246EE45B" w14:textId="12EF5886" w:rsidR="00852583" w:rsidRDefault="0069620F" w:rsidP="0069620F">
      <w:pPr>
        <w:tabs>
          <w:tab w:val="left" w:pos="6673"/>
        </w:tabs>
      </w:pPr>
      <w:r>
        <w:tab/>
      </w:r>
    </w:p>
    <w:sectPr w:rsidR="008525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67C9"/>
    <w:multiLevelType w:val="multilevel"/>
    <w:tmpl w:val="BC9C3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A4E0B"/>
    <w:multiLevelType w:val="multilevel"/>
    <w:tmpl w:val="93A6C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47769D"/>
    <w:multiLevelType w:val="multilevel"/>
    <w:tmpl w:val="5F34B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D10276F"/>
    <w:multiLevelType w:val="multilevel"/>
    <w:tmpl w:val="21980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KxMLAwMTU1NzdU0lEKTi0uzszPAykwrAUAfJgcSywAAAA="/>
  </w:docVars>
  <w:rsids>
    <w:rsidRoot w:val="00DF02F1"/>
    <w:rsid w:val="00030977"/>
    <w:rsid w:val="0069620F"/>
    <w:rsid w:val="00852583"/>
    <w:rsid w:val="008E18BF"/>
    <w:rsid w:val="009C038A"/>
    <w:rsid w:val="00AE4AD8"/>
    <w:rsid w:val="00DF02F1"/>
    <w:rsid w:val="00E2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9A93"/>
  <w15:chartTrackingRefBased/>
  <w15:docId w15:val="{4F857CBF-A2B1-4128-85D6-B2706A5D7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F02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02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02F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F02F1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02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DF02F1"/>
  </w:style>
  <w:style w:type="character" w:customStyle="1" w:styleId="tagcolor">
    <w:name w:val="tagcolor"/>
    <w:basedOn w:val="DefaultParagraphFont"/>
    <w:rsid w:val="00DF02F1"/>
  </w:style>
  <w:style w:type="character" w:customStyle="1" w:styleId="attributecolor">
    <w:name w:val="attributecolor"/>
    <w:basedOn w:val="DefaultParagraphFont"/>
    <w:rsid w:val="00DF02F1"/>
  </w:style>
  <w:style w:type="paragraph" w:styleId="NormalWeb">
    <w:name w:val="Normal (Web)"/>
    <w:basedOn w:val="Normal"/>
    <w:uiPriority w:val="99"/>
    <w:semiHidden/>
    <w:unhideWhenUsed/>
    <w:rsid w:val="009C0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9C03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6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08821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3.org/TR/html51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w3.org/TR/html5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hatwg.org/html/" TargetMode="External"/><Relationship Id="rId11" Type="http://schemas.openxmlformats.org/officeDocument/2006/relationships/hyperlink" Target="https://www.w3schools.com/html/html5_semantic_elements.asp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2.gif"/><Relationship Id="rId4" Type="http://schemas.openxmlformats.org/officeDocument/2006/relationships/webSettings" Target="webSettings.xml"/><Relationship Id="rId9" Type="http://schemas.openxmlformats.org/officeDocument/2006/relationships/hyperlink" Target="http://www.w3.org/TR/html5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3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2-03-17T03:48:00Z</dcterms:created>
  <dcterms:modified xsi:type="dcterms:W3CDTF">2022-03-18T16:27:00Z</dcterms:modified>
</cp:coreProperties>
</file>